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104E82" w14:textId="77777777" w:rsidR="000E656D" w:rsidRDefault="000E656D" w:rsidP="00C2038D">
      <w:pPr>
        <w:rPr>
          <w:lang w:val="en-US"/>
        </w:rPr>
      </w:pPr>
    </w:p>
    <w:p w14:paraId="77B75D35" w14:textId="657B7B16" w:rsidR="00852542" w:rsidRDefault="000439AB" w:rsidP="00852542">
      <w:pPr>
        <w:pStyle w:val="ListParagraph"/>
        <w:numPr>
          <w:ilvl w:val="0"/>
          <w:numId w:val="2"/>
        </w:numPr>
        <w:rPr>
          <w:b/>
          <w:bCs/>
          <w:lang w:val="en-US"/>
        </w:rPr>
      </w:pPr>
      <w:r>
        <w:rPr>
          <w:b/>
          <w:bCs/>
          <w:lang w:val="en-US"/>
        </w:rPr>
        <w:t>Novice surfers, a</w:t>
      </w:r>
      <w:r w:rsidR="00E23F2D" w:rsidRPr="00DE5B80">
        <w:rPr>
          <w:b/>
          <w:bCs/>
          <w:lang w:val="en-US"/>
        </w:rPr>
        <w:t xml:space="preserve">fraid of </w:t>
      </w:r>
      <w:r w:rsidR="00AA1584" w:rsidRPr="00DE5B80">
        <w:rPr>
          <w:b/>
          <w:bCs/>
          <w:lang w:val="en-US"/>
        </w:rPr>
        <w:t>shark</w:t>
      </w:r>
      <w:r w:rsidR="00AA1584">
        <w:rPr>
          <w:b/>
          <w:bCs/>
          <w:lang w:val="en-US"/>
        </w:rPr>
        <w:t>s</w:t>
      </w:r>
      <w:r w:rsidR="00E23F2D" w:rsidRPr="00DE5B80">
        <w:rPr>
          <w:b/>
          <w:bCs/>
          <w:lang w:val="en-US"/>
        </w:rPr>
        <w:t>?</w:t>
      </w:r>
      <w:r w:rsidR="00E23F2D" w:rsidRPr="00DE5B80">
        <w:rPr>
          <w:b/>
          <w:bCs/>
          <w:lang w:val="en-US"/>
        </w:rPr>
        <w:t xml:space="preserve"> </w:t>
      </w:r>
      <w:r w:rsidR="00843A8D">
        <w:rPr>
          <w:b/>
          <w:bCs/>
          <w:lang w:val="en-US"/>
        </w:rPr>
        <w:t>A</w:t>
      </w:r>
      <w:r w:rsidR="000E656D" w:rsidRPr="00DE5B80">
        <w:rPr>
          <w:b/>
          <w:bCs/>
          <w:lang w:val="en-US"/>
        </w:rPr>
        <w:t xml:space="preserve">void </w:t>
      </w:r>
      <w:r w:rsidR="00121012" w:rsidRPr="00DE5B80">
        <w:rPr>
          <w:b/>
          <w:bCs/>
          <w:lang w:val="en-US"/>
        </w:rPr>
        <w:t xml:space="preserve">the </w:t>
      </w:r>
      <w:r w:rsidR="007E7544">
        <w:rPr>
          <w:b/>
          <w:bCs/>
          <w:lang w:val="en-US"/>
        </w:rPr>
        <w:t>worry</w:t>
      </w:r>
      <w:r w:rsidR="000E656D" w:rsidRPr="00DE5B80">
        <w:rPr>
          <w:b/>
          <w:bCs/>
          <w:lang w:val="en-US"/>
        </w:rPr>
        <w:t xml:space="preserve"> </w:t>
      </w:r>
      <w:r w:rsidR="00E157D1" w:rsidRPr="00DE5B80">
        <w:rPr>
          <w:b/>
          <w:bCs/>
          <w:lang w:val="en-US"/>
        </w:rPr>
        <w:t>&amp;</w:t>
      </w:r>
      <w:r w:rsidR="000E656D" w:rsidRPr="00DE5B80">
        <w:rPr>
          <w:b/>
          <w:bCs/>
          <w:lang w:val="en-US"/>
        </w:rPr>
        <w:t xml:space="preserve"> enjoy most of your surfing </w:t>
      </w:r>
      <w:r w:rsidR="00DC2ABA" w:rsidRPr="00DE5B80">
        <w:rPr>
          <w:b/>
          <w:bCs/>
          <w:lang w:val="en-US"/>
        </w:rPr>
        <w:t xml:space="preserve">time </w:t>
      </w:r>
      <w:r w:rsidR="00C5653A">
        <w:rPr>
          <w:b/>
          <w:bCs/>
          <w:lang w:val="en-US"/>
        </w:rPr>
        <w:t xml:space="preserve">with recommendations of </w:t>
      </w:r>
      <w:r w:rsidR="00D2668A" w:rsidRPr="00DE5B80">
        <w:rPr>
          <w:b/>
          <w:bCs/>
          <w:lang w:val="en-US"/>
        </w:rPr>
        <w:t>s</w:t>
      </w:r>
      <w:r w:rsidR="000E656D" w:rsidRPr="00DE5B80">
        <w:rPr>
          <w:b/>
          <w:bCs/>
          <w:lang w:val="en-US"/>
        </w:rPr>
        <w:t xml:space="preserve">afe </w:t>
      </w:r>
      <w:r w:rsidR="003B22CD">
        <w:rPr>
          <w:b/>
          <w:bCs/>
          <w:lang w:val="en-US"/>
        </w:rPr>
        <w:t xml:space="preserve">and apt </w:t>
      </w:r>
      <w:r w:rsidR="00180864" w:rsidRPr="00DE5B80">
        <w:rPr>
          <w:b/>
          <w:bCs/>
          <w:lang w:val="en-US"/>
        </w:rPr>
        <w:t>beach</w:t>
      </w:r>
      <w:r w:rsidR="000E38C4" w:rsidRPr="00DE5B80">
        <w:rPr>
          <w:b/>
          <w:bCs/>
          <w:lang w:val="en-US"/>
        </w:rPr>
        <w:t>es</w:t>
      </w:r>
      <w:r w:rsidR="00843A8D">
        <w:rPr>
          <w:b/>
          <w:bCs/>
          <w:lang w:val="en-US"/>
        </w:rPr>
        <w:t>.</w:t>
      </w:r>
      <w:r w:rsidR="00B75EC5">
        <w:rPr>
          <w:b/>
          <w:bCs/>
          <w:lang w:val="en-US"/>
        </w:rPr>
        <w:t xml:space="preserve"> </w:t>
      </w:r>
    </w:p>
    <w:p w14:paraId="6B7E7096" w14:textId="77777777" w:rsidR="00565DAA" w:rsidRPr="00565DAA" w:rsidRDefault="00565DAA" w:rsidP="00565DAA">
      <w:pPr>
        <w:rPr>
          <w:b/>
          <w:bCs/>
          <w:lang w:val="en-US"/>
        </w:rPr>
      </w:pPr>
    </w:p>
    <w:p w14:paraId="529C3566" w14:textId="10598ACE" w:rsidR="000E38C4" w:rsidRDefault="000E38C4" w:rsidP="000E38C4">
      <w:pPr>
        <w:pStyle w:val="ListParagraph"/>
        <w:numPr>
          <w:ilvl w:val="0"/>
          <w:numId w:val="1"/>
        </w:numPr>
        <w:rPr>
          <w:b/>
          <w:bCs/>
          <w:lang w:val="en-US"/>
        </w:rPr>
      </w:pPr>
      <w:r w:rsidRPr="000E38C4">
        <w:rPr>
          <w:b/>
          <w:bCs/>
          <w:lang w:val="en-US"/>
        </w:rPr>
        <w:t>Inexperienced surfers can plan ahead with recommendations of beaches while being aware of what to do in case of incidents</w:t>
      </w:r>
      <w:r w:rsidR="00295528">
        <w:rPr>
          <w:b/>
          <w:bCs/>
          <w:lang w:val="en-US"/>
        </w:rPr>
        <w:t>.</w:t>
      </w:r>
    </w:p>
    <w:p w14:paraId="562EBA01" w14:textId="77777777" w:rsidR="00565DAA" w:rsidRPr="00565DAA" w:rsidRDefault="00565DAA" w:rsidP="00565DAA">
      <w:pPr>
        <w:rPr>
          <w:b/>
          <w:bCs/>
          <w:lang w:val="en-US"/>
        </w:rPr>
      </w:pPr>
    </w:p>
    <w:p w14:paraId="6316C933" w14:textId="31C177D7" w:rsidR="00966FC9" w:rsidRDefault="00A45C0F" w:rsidP="00966FC9">
      <w:pPr>
        <w:pStyle w:val="ListParagraph"/>
        <w:numPr>
          <w:ilvl w:val="0"/>
          <w:numId w:val="1"/>
        </w:numPr>
        <w:rPr>
          <w:b/>
          <w:bCs/>
          <w:lang w:val="en-US"/>
        </w:rPr>
      </w:pPr>
      <w:r>
        <w:rPr>
          <w:b/>
          <w:bCs/>
          <w:lang w:val="en-US"/>
        </w:rPr>
        <w:t xml:space="preserve">Want </w:t>
      </w:r>
      <w:r w:rsidR="00565DAA" w:rsidRPr="00565DAA">
        <w:rPr>
          <w:b/>
          <w:bCs/>
          <w:lang w:val="en-US"/>
        </w:rPr>
        <w:t xml:space="preserve">to minimize injury risk </w:t>
      </w:r>
      <w:r>
        <w:rPr>
          <w:b/>
          <w:bCs/>
          <w:lang w:val="en-US"/>
        </w:rPr>
        <w:t xml:space="preserve">while </w:t>
      </w:r>
      <w:r w:rsidR="00565DAA" w:rsidRPr="00565DAA">
        <w:rPr>
          <w:b/>
          <w:bCs/>
          <w:lang w:val="en-US"/>
        </w:rPr>
        <w:t xml:space="preserve">surfing? </w:t>
      </w:r>
      <w:r w:rsidR="007C1A1F">
        <w:rPr>
          <w:b/>
          <w:bCs/>
          <w:lang w:val="en-US"/>
        </w:rPr>
        <w:t>A</w:t>
      </w:r>
      <w:r w:rsidR="007C1A1F" w:rsidRPr="00DE5B80">
        <w:rPr>
          <w:b/>
          <w:bCs/>
          <w:lang w:val="en-US"/>
        </w:rPr>
        <w:t xml:space="preserve">void the </w:t>
      </w:r>
      <w:r w:rsidR="007C1A1F">
        <w:rPr>
          <w:b/>
          <w:bCs/>
          <w:lang w:val="en-US"/>
        </w:rPr>
        <w:t>worry</w:t>
      </w:r>
      <w:r w:rsidR="007C1A1F" w:rsidRPr="00DE5B80">
        <w:rPr>
          <w:b/>
          <w:bCs/>
          <w:lang w:val="en-US"/>
        </w:rPr>
        <w:t xml:space="preserve"> &amp; enjoy most of your time</w:t>
      </w:r>
      <w:r w:rsidR="007C1A1F" w:rsidRPr="00565DAA">
        <w:rPr>
          <w:b/>
          <w:bCs/>
          <w:lang w:val="en-US"/>
        </w:rPr>
        <w:t xml:space="preserve"> </w:t>
      </w:r>
      <w:r w:rsidR="007C1A1F">
        <w:rPr>
          <w:b/>
          <w:bCs/>
          <w:lang w:val="en-US"/>
        </w:rPr>
        <w:t xml:space="preserve">by </w:t>
      </w:r>
      <w:r w:rsidR="001041F6">
        <w:rPr>
          <w:b/>
          <w:bCs/>
          <w:lang w:val="en-US"/>
        </w:rPr>
        <w:t xml:space="preserve">choosing </w:t>
      </w:r>
      <w:r w:rsidR="00B82FA2">
        <w:rPr>
          <w:b/>
          <w:bCs/>
          <w:lang w:val="en-US"/>
        </w:rPr>
        <w:t>safe</w:t>
      </w:r>
      <w:r w:rsidR="001041F6">
        <w:rPr>
          <w:b/>
          <w:bCs/>
          <w:lang w:val="en-US"/>
        </w:rPr>
        <w:t xml:space="preserve"> beach</w:t>
      </w:r>
      <w:r w:rsidR="00091019">
        <w:rPr>
          <w:b/>
          <w:bCs/>
          <w:lang w:val="en-US"/>
        </w:rPr>
        <w:t>es</w:t>
      </w:r>
      <w:r w:rsidR="001041F6">
        <w:rPr>
          <w:b/>
          <w:bCs/>
          <w:lang w:val="en-US"/>
        </w:rPr>
        <w:t xml:space="preserve"> from our website</w:t>
      </w:r>
    </w:p>
    <w:p w14:paraId="2711F3B2" w14:textId="77777777" w:rsidR="00D6785A" w:rsidRPr="00D6785A" w:rsidRDefault="00D6785A" w:rsidP="00D6785A">
      <w:pPr>
        <w:pStyle w:val="ListParagraph"/>
        <w:rPr>
          <w:b/>
          <w:bCs/>
          <w:lang w:val="en-US"/>
        </w:rPr>
      </w:pPr>
    </w:p>
    <w:p w14:paraId="3292BDFC" w14:textId="058FE299" w:rsidR="00D6785A" w:rsidRDefault="00D6785A" w:rsidP="00D6785A">
      <w:pPr>
        <w:pStyle w:val="ListParagraph"/>
        <w:numPr>
          <w:ilvl w:val="0"/>
          <w:numId w:val="1"/>
        </w:numPr>
        <w:rPr>
          <w:b/>
          <w:bCs/>
          <w:lang w:val="en-US"/>
        </w:rPr>
      </w:pPr>
      <w:r w:rsidRPr="00D6785A">
        <w:rPr>
          <w:b/>
          <w:bCs/>
          <w:lang w:val="en-US"/>
        </w:rPr>
        <w:t xml:space="preserve">Afraid of sharks </w:t>
      </w:r>
      <w:r w:rsidR="00B94AD5">
        <w:rPr>
          <w:b/>
          <w:bCs/>
          <w:lang w:val="en-US"/>
        </w:rPr>
        <w:t>&amp;</w:t>
      </w:r>
      <w:r w:rsidRPr="00D6785A">
        <w:rPr>
          <w:b/>
          <w:bCs/>
          <w:lang w:val="en-US"/>
        </w:rPr>
        <w:t xml:space="preserve"> still want to surf? </w:t>
      </w:r>
      <w:r w:rsidR="00DF7DDE">
        <w:rPr>
          <w:b/>
          <w:bCs/>
          <w:lang w:val="en-US"/>
        </w:rPr>
        <w:t>Novice surfers can now a</w:t>
      </w:r>
      <w:r w:rsidRPr="00D6785A">
        <w:rPr>
          <w:b/>
          <w:bCs/>
          <w:lang w:val="en-US"/>
        </w:rPr>
        <w:t>void the hassle by letting our website help you plan your trips safely</w:t>
      </w:r>
    </w:p>
    <w:p w14:paraId="571CE94D" w14:textId="77777777" w:rsidR="00DF7DDE" w:rsidRPr="00DF7DDE" w:rsidRDefault="00DF7DDE" w:rsidP="00DF7DDE">
      <w:pPr>
        <w:pStyle w:val="ListParagraph"/>
        <w:rPr>
          <w:b/>
          <w:bCs/>
          <w:lang w:val="en-US"/>
        </w:rPr>
      </w:pPr>
    </w:p>
    <w:p w14:paraId="071F4EC1" w14:textId="77777777" w:rsidR="00DF7DDE" w:rsidRPr="00D6785A" w:rsidRDefault="00DF7DDE" w:rsidP="00D6785A">
      <w:pPr>
        <w:pStyle w:val="ListParagraph"/>
        <w:numPr>
          <w:ilvl w:val="0"/>
          <w:numId w:val="1"/>
        </w:numPr>
        <w:rPr>
          <w:b/>
          <w:bCs/>
          <w:lang w:val="en-US"/>
        </w:rPr>
      </w:pPr>
    </w:p>
    <w:p w14:paraId="661F4CA5" w14:textId="77777777" w:rsidR="00647174" w:rsidRPr="00647174" w:rsidRDefault="00647174" w:rsidP="00647174">
      <w:pPr>
        <w:rPr>
          <w:b/>
          <w:bCs/>
          <w:lang w:val="en-US"/>
        </w:rPr>
      </w:pPr>
    </w:p>
    <w:p w14:paraId="10672DEF" w14:textId="77777777" w:rsidR="00966FC9" w:rsidRPr="00966FC9" w:rsidRDefault="00966FC9" w:rsidP="00966FC9">
      <w:pPr>
        <w:pStyle w:val="ListParagraph"/>
        <w:rPr>
          <w:b/>
          <w:bCs/>
          <w:lang w:val="en-US"/>
        </w:rPr>
      </w:pPr>
    </w:p>
    <w:p w14:paraId="02479D38" w14:textId="05F60D05" w:rsidR="00966FC9" w:rsidRDefault="00966FC9" w:rsidP="00966FC9">
      <w:pPr>
        <w:pStyle w:val="ListParagraph"/>
        <w:numPr>
          <w:ilvl w:val="0"/>
          <w:numId w:val="1"/>
        </w:numPr>
        <w:rPr>
          <w:b/>
          <w:bCs/>
          <w:lang w:val="en-US"/>
        </w:rPr>
      </w:pPr>
      <w:r>
        <w:rPr>
          <w:b/>
          <w:bCs/>
          <w:lang w:val="en-US"/>
        </w:rPr>
        <w:t xml:space="preserve">Our website </w:t>
      </w:r>
    </w:p>
    <w:p w14:paraId="764C111F" w14:textId="77777777" w:rsidR="00966FC9" w:rsidRPr="00966FC9" w:rsidRDefault="00966FC9" w:rsidP="00966FC9">
      <w:pPr>
        <w:pStyle w:val="ListParagraph"/>
        <w:rPr>
          <w:b/>
          <w:bCs/>
          <w:lang w:val="en-US"/>
        </w:rPr>
      </w:pPr>
    </w:p>
    <w:p w14:paraId="4B5E28B2" w14:textId="77777777" w:rsidR="00966FC9" w:rsidRPr="00966FC9" w:rsidRDefault="00966FC9" w:rsidP="00966FC9">
      <w:pPr>
        <w:rPr>
          <w:b/>
          <w:bCs/>
          <w:lang w:val="en-US"/>
        </w:rPr>
      </w:pPr>
    </w:p>
    <w:p w14:paraId="39CFC0CF" w14:textId="77777777" w:rsidR="00123C02" w:rsidRPr="00123C02" w:rsidRDefault="00123C02" w:rsidP="00123C02">
      <w:pPr>
        <w:rPr>
          <w:b/>
          <w:bCs/>
          <w:lang w:val="en-US"/>
        </w:rPr>
      </w:pPr>
    </w:p>
    <w:p w14:paraId="303FAE45" w14:textId="6654E733" w:rsidR="00E72F1F" w:rsidRDefault="00E72F1F" w:rsidP="00D43969">
      <w:pPr>
        <w:rPr>
          <w:b/>
          <w:bCs/>
          <w:lang w:val="en-US"/>
        </w:rPr>
      </w:pPr>
    </w:p>
    <w:p w14:paraId="62367773" w14:textId="77777777" w:rsidR="00D43969" w:rsidRPr="00D43969" w:rsidRDefault="00D43969" w:rsidP="00D43969">
      <w:pPr>
        <w:rPr>
          <w:b/>
          <w:bCs/>
          <w:lang w:val="en-US"/>
        </w:rPr>
      </w:pPr>
    </w:p>
    <w:p w14:paraId="5CBC5F99" w14:textId="1481C6AC" w:rsidR="00D14954" w:rsidRDefault="00D14954" w:rsidP="00C2038D">
      <w:pPr>
        <w:rPr>
          <w:lang w:val="en-US"/>
        </w:rPr>
      </w:pPr>
    </w:p>
    <w:p w14:paraId="20FA28D0" w14:textId="77777777" w:rsidR="00D00B04" w:rsidRDefault="00D00B04" w:rsidP="00C2038D">
      <w:pPr>
        <w:rPr>
          <w:lang w:val="en-US"/>
        </w:rPr>
      </w:pPr>
    </w:p>
    <w:p w14:paraId="0FA165EE" w14:textId="1FF0D73B" w:rsidR="00737EB2" w:rsidRDefault="00737EB2">
      <w:pPr>
        <w:rPr>
          <w:lang w:val="en-US"/>
        </w:rPr>
      </w:pPr>
    </w:p>
    <w:sectPr w:rsidR="00737EB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9B7957"/>
    <w:multiLevelType w:val="hybridMultilevel"/>
    <w:tmpl w:val="077C735E"/>
    <w:lvl w:ilvl="0" w:tplc="E92E0C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82A609A"/>
    <w:multiLevelType w:val="hybridMultilevel"/>
    <w:tmpl w:val="0B52AFEC"/>
    <w:lvl w:ilvl="0" w:tplc="3440FF8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Y0tDQ1MTI2NDYxMLZQ0lEKTi0uzszPAykwrAUAQxkNSywAAAA="/>
  </w:docVars>
  <w:rsids>
    <w:rsidRoot w:val="001F39A5"/>
    <w:rsid w:val="00022E26"/>
    <w:rsid w:val="000439AB"/>
    <w:rsid w:val="00073172"/>
    <w:rsid w:val="00091019"/>
    <w:rsid w:val="0009494D"/>
    <w:rsid w:val="000D0CD0"/>
    <w:rsid w:val="000E38C4"/>
    <w:rsid w:val="000E656D"/>
    <w:rsid w:val="000F1C57"/>
    <w:rsid w:val="001041F6"/>
    <w:rsid w:val="00114B88"/>
    <w:rsid w:val="00121012"/>
    <w:rsid w:val="00123C02"/>
    <w:rsid w:val="00180864"/>
    <w:rsid w:val="001B7C1E"/>
    <w:rsid w:val="001C4706"/>
    <w:rsid w:val="001E1846"/>
    <w:rsid w:val="001E64A9"/>
    <w:rsid w:val="001F39A5"/>
    <w:rsid w:val="00292EFC"/>
    <w:rsid w:val="00295528"/>
    <w:rsid w:val="002D7B6A"/>
    <w:rsid w:val="003059E0"/>
    <w:rsid w:val="003B22CD"/>
    <w:rsid w:val="003E607B"/>
    <w:rsid w:val="004025F9"/>
    <w:rsid w:val="00432714"/>
    <w:rsid w:val="004346D3"/>
    <w:rsid w:val="00481518"/>
    <w:rsid w:val="004A7304"/>
    <w:rsid w:val="00533AFA"/>
    <w:rsid w:val="005432B9"/>
    <w:rsid w:val="00552133"/>
    <w:rsid w:val="00565DAA"/>
    <w:rsid w:val="005A62FB"/>
    <w:rsid w:val="005A7343"/>
    <w:rsid w:val="005F033E"/>
    <w:rsid w:val="00607A36"/>
    <w:rsid w:val="006175D2"/>
    <w:rsid w:val="00647174"/>
    <w:rsid w:val="00682577"/>
    <w:rsid w:val="006833A8"/>
    <w:rsid w:val="006F3E6C"/>
    <w:rsid w:val="00701683"/>
    <w:rsid w:val="00737EB2"/>
    <w:rsid w:val="007542D9"/>
    <w:rsid w:val="007B78C2"/>
    <w:rsid w:val="007C1A1F"/>
    <w:rsid w:val="007E7544"/>
    <w:rsid w:val="00843A8D"/>
    <w:rsid w:val="00852542"/>
    <w:rsid w:val="008615F7"/>
    <w:rsid w:val="00862C43"/>
    <w:rsid w:val="00873356"/>
    <w:rsid w:val="008E005D"/>
    <w:rsid w:val="008E4BCA"/>
    <w:rsid w:val="00966FC9"/>
    <w:rsid w:val="009879A1"/>
    <w:rsid w:val="009C537A"/>
    <w:rsid w:val="009E533E"/>
    <w:rsid w:val="00A45C0F"/>
    <w:rsid w:val="00A573CC"/>
    <w:rsid w:val="00A93C4F"/>
    <w:rsid w:val="00AA1584"/>
    <w:rsid w:val="00AA33DA"/>
    <w:rsid w:val="00AD265F"/>
    <w:rsid w:val="00AE7F9A"/>
    <w:rsid w:val="00B440C0"/>
    <w:rsid w:val="00B53BFE"/>
    <w:rsid w:val="00B75EC5"/>
    <w:rsid w:val="00B82FA2"/>
    <w:rsid w:val="00B94AD5"/>
    <w:rsid w:val="00BC6B52"/>
    <w:rsid w:val="00C2038D"/>
    <w:rsid w:val="00C539EB"/>
    <w:rsid w:val="00C5653A"/>
    <w:rsid w:val="00C64C4E"/>
    <w:rsid w:val="00D00B04"/>
    <w:rsid w:val="00D14954"/>
    <w:rsid w:val="00D2668A"/>
    <w:rsid w:val="00D43969"/>
    <w:rsid w:val="00D64E57"/>
    <w:rsid w:val="00D6785A"/>
    <w:rsid w:val="00DB70F1"/>
    <w:rsid w:val="00DC2ABA"/>
    <w:rsid w:val="00DE525D"/>
    <w:rsid w:val="00DE5B80"/>
    <w:rsid w:val="00DF57DC"/>
    <w:rsid w:val="00DF7DDE"/>
    <w:rsid w:val="00E157D1"/>
    <w:rsid w:val="00E22DF7"/>
    <w:rsid w:val="00E23F2D"/>
    <w:rsid w:val="00E72F1F"/>
    <w:rsid w:val="00E92622"/>
    <w:rsid w:val="00E97EFA"/>
    <w:rsid w:val="00EA3D40"/>
    <w:rsid w:val="00EC225F"/>
    <w:rsid w:val="00EC2D5B"/>
    <w:rsid w:val="00EF755D"/>
    <w:rsid w:val="00F1515E"/>
    <w:rsid w:val="00F23F09"/>
    <w:rsid w:val="00FE63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C60C20"/>
  <w15:chartTrackingRefBased/>
  <w15:docId w15:val="{500542A9-A046-448B-9522-B2576C74AC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E38C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6</TotalTime>
  <Pages>1</Pages>
  <Words>81</Words>
  <Characters>46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shay Ijantkar</dc:creator>
  <cp:keywords/>
  <dc:description/>
  <cp:lastModifiedBy>Akshay Ijantkar</cp:lastModifiedBy>
  <cp:revision>168</cp:revision>
  <dcterms:created xsi:type="dcterms:W3CDTF">2020-05-14T08:45:00Z</dcterms:created>
  <dcterms:modified xsi:type="dcterms:W3CDTF">2020-05-14T11:01:00Z</dcterms:modified>
</cp:coreProperties>
</file>